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B9BB6F" w14:textId="77777777"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458797A" w14:textId="360015FC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14:paraId="21417926" w14:textId="39DF4235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proofErr w:type="spellStart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Bsc</w:t>
      </w:r>
      <w:proofErr w:type="spellEnd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791E8DF1" w14:textId="38087473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14:paraId="669F91F2" w14:textId="10E29949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7ADA86FE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Professional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2336D5">
        <w:rPr>
          <w:rFonts w:ascii="Times New Roman" w:hAnsi="Times New Roman" w:cs="Times New Roman"/>
          <w:b/>
          <w:sz w:val="20"/>
          <w:szCs w:val="20"/>
        </w:rPr>
        <w:t>dr. Csuhaj Varjú Erzsébet</w:t>
      </w:r>
    </w:p>
    <w:p w14:paraId="6DBACDED" w14:textId="369206E0" w:rsidR="004E37E1" w:rsidRPr="00324CFC" w:rsidRDefault="001B1FCD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  <w:r w:rsidR="00324CFC">
        <w:rPr>
          <w:rFonts w:ascii="Times New Roman" w:hAnsi="Times New Roman" w:cs="Times New Roman"/>
          <w:sz w:val="20"/>
          <w:szCs w:val="20"/>
        </w:rPr>
        <w:t xml:space="preserve"> </w:t>
      </w:r>
      <w:r w:rsidR="00324CFC" w:rsidRPr="00324CFC">
        <w:rPr>
          <w:rFonts w:ascii="Times New Roman" w:hAnsi="Times New Roman" w:cs="Times New Roman"/>
          <w:b/>
          <w:bCs/>
          <w:sz w:val="20"/>
          <w:szCs w:val="20"/>
        </w:rPr>
        <w:t>Horvát Krisztofer Zoltán</w:t>
      </w:r>
    </w:p>
    <w:p w14:paraId="327B01DF" w14:textId="66D84AD6" w:rsidR="00936E83" w:rsidRPr="00324CFC" w:rsidRDefault="00936E83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 xml:space="preserve">/NEPTUN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cod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24CFC">
        <w:rPr>
          <w:rFonts w:ascii="Times New Roman" w:hAnsi="Times New Roman" w:cs="Times New Roman"/>
          <w:sz w:val="20"/>
          <w:szCs w:val="20"/>
        </w:rPr>
        <w:t xml:space="preserve"> </w:t>
      </w:r>
      <w:r w:rsidR="00324CFC" w:rsidRPr="00324CFC">
        <w:rPr>
          <w:rFonts w:ascii="Times New Roman" w:hAnsi="Times New Roman" w:cs="Times New Roman"/>
          <w:b/>
          <w:bCs/>
          <w:sz w:val="20"/>
          <w:szCs w:val="20"/>
        </w:rPr>
        <w:t>NFJXDY</w:t>
      </w:r>
    </w:p>
    <w:p w14:paraId="34039CC2" w14:textId="168F1842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opic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ship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activity</w:t>
      </w:r>
      <w:proofErr w:type="spellEnd"/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14:paraId="63CE27DD" w14:textId="199A45E5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umber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744EAB1F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as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19292B9C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061AA5"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 w:rsidR="00AC3068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AC3068">
        <w:rPr>
          <w:rFonts w:ascii="Times New Roman" w:hAnsi="Times New Roman" w:cs="Times New Roman"/>
          <w:sz w:val="20"/>
          <w:szCs w:val="20"/>
        </w:rPr>
        <w:t>supervisor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Dr. </w:t>
      </w:r>
      <w:proofErr w:type="spellStart"/>
      <w:r w:rsidR="00320E4E" w:rsidRPr="00160043">
        <w:rPr>
          <w:rFonts w:ascii="Times New Roman" w:hAnsi="Times New Roman" w:cs="Times New Roman"/>
          <w:bCs/>
          <w:sz w:val="20"/>
          <w:szCs w:val="20"/>
        </w:rPr>
        <w:t>Zsakó</w:t>
      </w:r>
      <w:proofErr w:type="spellEnd"/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 László</w:t>
      </w:r>
    </w:p>
    <w:p w14:paraId="522FA786" w14:textId="02BA171F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78AB6097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cholarship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</w:t>
            </w:r>
            <w:proofErr w:type="spellEnd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ignatur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upervisor</w:t>
            </w:r>
            <w:proofErr w:type="spellEnd"/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</w:t>
            </w:r>
            <w:proofErr w:type="spellEnd"/>
            <w:r w:rsidRPr="00EC7AAC">
              <w:rPr>
                <w:rFonts w:ascii="Times New Roman" w:hAnsi="Times New Roman" w:cs="Times New Roman"/>
                <w:sz w:val="16"/>
                <w:szCs w:val="16"/>
              </w:rPr>
              <w:t xml:space="preserve">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4B5D092E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monthl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breakdown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0D3B8B34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7A0242FD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hort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38C3126D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29EBF0F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66192DF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gowik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661D099D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0165B8FB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95B50" w14:textId="6DC6E3D9" w:rsidR="00E13216" w:rsidRDefault="00324CFC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324CFC">
        <w:rPr>
          <w:rFonts w:ascii="Times New Roman" w:hAnsi="Times New Roman" w:cs="Times New Roman"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0C26C75A" wp14:editId="496BFF46">
            <wp:simplePos x="0" y="0"/>
            <wp:positionH relativeFrom="column">
              <wp:posOffset>169545</wp:posOffset>
            </wp:positionH>
            <wp:positionV relativeFrom="paragraph">
              <wp:posOffset>111760</wp:posOffset>
            </wp:positionV>
            <wp:extent cx="1845991" cy="320040"/>
            <wp:effectExtent l="0" t="0" r="1905" b="3810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991" cy="320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EA225" w14:textId="6D97A5F7" w:rsidR="001B1FCD" w:rsidRPr="00061AA5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</w:p>
    <w:p w14:paraId="4D51C55A" w14:textId="7F4A4ABF" w:rsidR="001B1FCD" w:rsidRPr="00061AA5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324CFC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1BB0682D" w14:textId="4E78CED3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F228D7">
        <w:rPr>
          <w:rFonts w:ascii="Times New Roman" w:hAnsi="Times New Roman" w:cs="Times New Roman"/>
          <w:sz w:val="20"/>
          <w:szCs w:val="20"/>
        </w:rPr>
        <w:t>scholar</w:t>
      </w:r>
      <w:proofErr w:type="spellEnd"/>
    </w:p>
    <w:p w14:paraId="4EA242BF" w14:textId="41257B2B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77777777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1F194C23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14:paraId="3860E948" w14:textId="78E251C2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77777777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D1FF4D" w14:textId="77777777" w:rsidR="00292E6A" w:rsidRDefault="00292E6A" w:rsidP="00DB389C">
      <w:pPr>
        <w:spacing w:after="0" w:line="240" w:lineRule="auto"/>
      </w:pPr>
      <w:r>
        <w:separator/>
      </w:r>
    </w:p>
  </w:endnote>
  <w:endnote w:type="continuationSeparator" w:id="0">
    <w:p w14:paraId="2CCFA05F" w14:textId="77777777" w:rsidR="00292E6A" w:rsidRDefault="00292E6A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79527" w14:textId="7F57B7C9" w:rsidR="003E30C6" w:rsidRDefault="003E30C6">
    <w:pPr>
      <w:pStyle w:val="llb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6134DA" w14:textId="77777777" w:rsidR="00292E6A" w:rsidRDefault="00292E6A" w:rsidP="00DB389C">
      <w:pPr>
        <w:spacing w:after="0" w:line="240" w:lineRule="auto"/>
      </w:pPr>
      <w:r>
        <w:separator/>
      </w:r>
    </w:p>
  </w:footnote>
  <w:footnote w:type="continuationSeparator" w:id="0">
    <w:p w14:paraId="208387FB" w14:textId="77777777" w:rsidR="00292E6A" w:rsidRDefault="00292E6A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2E6A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4CFC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AF4A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F4A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F4A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F4A76"/>
    <w:rPr>
      <w:b/>
      <w:bCs/>
      <w:sz w:val="20"/>
      <w:szCs w:val="20"/>
    </w:rPr>
  </w:style>
  <w:style w:type="character" w:styleId="Lbjegyzet-hivatkozs">
    <w:name w:val="footnote reference"/>
    <w:rsid w:val="00DB389C"/>
    <w:rPr>
      <w:vertAlign w:val="superscript"/>
    </w:rPr>
  </w:style>
  <w:style w:type="paragraph" w:styleId="Szvegtrzs">
    <w:name w:val="Body Text"/>
    <w:basedOn w:val="Norml"/>
    <w:link w:val="Szvegtrzs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SzvegtrzsChar">
    <w:name w:val="Szövegtörzs Char"/>
    <w:basedOn w:val="Bekezdsalapbettpusa"/>
    <w:link w:val="Szvegtrzs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Lbjegyzetszveg">
    <w:name w:val="footnote text"/>
    <w:basedOn w:val="Norml"/>
    <w:link w:val="Lbjegyzetszveg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Alcm">
    <w:name w:val="Subtitle"/>
    <w:basedOn w:val="Norml"/>
    <w:next w:val="Szvegtrzs"/>
    <w:link w:val="Alcm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AlcmChar">
    <w:name w:val="Alcím Char"/>
    <w:basedOn w:val="Bekezdsalapbettpusa"/>
    <w:link w:val="Alcm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Megszlts">
    <w:name w:val="Salutation"/>
    <w:basedOn w:val="Norml"/>
    <w:link w:val="Megszlts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MegszltsChar">
    <w:name w:val="Megszólítás Char"/>
    <w:basedOn w:val="Bekezdsalapbettpusa"/>
    <w:link w:val="Megszlts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lfej">
    <w:name w:val="header"/>
    <w:basedOn w:val="Norml"/>
    <w:link w:val="lfej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30C6"/>
  </w:style>
  <w:style w:type="paragraph" w:styleId="llb">
    <w:name w:val="footer"/>
    <w:basedOn w:val="Norml"/>
    <w:link w:val="llb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E7DF4-F565-47B2-93A4-6254C6F011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93</Words>
  <Characters>133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Krisztofer Zoltán Horvát</cp:lastModifiedBy>
  <cp:revision>6</cp:revision>
  <dcterms:created xsi:type="dcterms:W3CDTF">2020-06-07T18:59:00Z</dcterms:created>
  <dcterms:modified xsi:type="dcterms:W3CDTF">2020-06-08T13:43:00Z</dcterms:modified>
</cp:coreProperties>
</file>